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2FD3" w:rsidRPr="00A46359" w:rsidRDefault="001F1E6A" w:rsidP="0083034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46359">
        <w:rPr>
          <w:rFonts w:ascii="Times New Roman" w:hAnsi="Times New Roman" w:cs="Times New Roman"/>
          <w:b/>
          <w:sz w:val="24"/>
          <w:szCs w:val="24"/>
        </w:rPr>
        <w:t>Table S3.</w:t>
      </w:r>
      <w:r w:rsidRPr="00A46359">
        <w:rPr>
          <w:rFonts w:ascii="Times New Roman" w:hAnsi="Times New Roman" w:cs="Times New Roman"/>
          <w:sz w:val="24"/>
          <w:szCs w:val="24"/>
        </w:rPr>
        <w:t xml:space="preserve"> Stability of </w:t>
      </w:r>
      <w:r w:rsidRPr="00A46359">
        <w:rPr>
          <w:rFonts w:ascii="Times New Roman" w:hAnsi="Times New Roman" w:cs="Times New Roman" w:hint="eastAsia"/>
          <w:sz w:val="24"/>
          <w:szCs w:val="24"/>
        </w:rPr>
        <w:t>the</w:t>
      </w:r>
      <w:r w:rsidRPr="00A46359">
        <w:rPr>
          <w:rFonts w:ascii="Times New Roman" w:hAnsi="Times New Roman" w:cs="Times New Roman"/>
          <w:sz w:val="24"/>
          <w:szCs w:val="24"/>
        </w:rPr>
        <w:t xml:space="preserve"> three analytes in rat plasma (n=5).</w:t>
      </w:r>
      <w:bookmarkStart w:id="0" w:name="_GoBack"/>
      <w:bookmarkEnd w:id="0"/>
    </w:p>
    <w:tbl>
      <w:tblPr>
        <w:tblW w:w="12333" w:type="dxa"/>
        <w:jc w:val="center"/>
        <w:tblLayout w:type="fixed"/>
        <w:tblLook w:val="04A0" w:firstRow="1" w:lastRow="0" w:firstColumn="1" w:lastColumn="0" w:noHBand="0" w:noVBand="1"/>
      </w:tblPr>
      <w:tblGrid>
        <w:gridCol w:w="1843"/>
        <w:gridCol w:w="1413"/>
        <w:gridCol w:w="1566"/>
        <w:gridCol w:w="702"/>
        <w:gridCol w:w="1564"/>
        <w:gridCol w:w="709"/>
        <w:gridCol w:w="1559"/>
        <w:gridCol w:w="709"/>
        <w:gridCol w:w="1559"/>
        <w:gridCol w:w="709"/>
      </w:tblGrid>
      <w:tr w:rsidR="005B5819" w:rsidRPr="005B5819" w:rsidTr="00830343">
        <w:trPr>
          <w:trHeight w:val="521"/>
          <w:jc w:val="center"/>
        </w:trPr>
        <w:tc>
          <w:tcPr>
            <w:tcW w:w="1843" w:type="dxa"/>
            <w:vMerge w:val="restart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Compounds</w:t>
            </w:r>
          </w:p>
        </w:tc>
        <w:tc>
          <w:tcPr>
            <w:tcW w:w="1413" w:type="dxa"/>
            <w:vMerge w:val="restart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ominal Conc. (ng/mL)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Short-term stability</w:t>
            </w: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br/>
              <w:t>(25</w:t>
            </w:r>
            <w:r w:rsidRPr="005B5819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℃</w:t>
            </w: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 for 12 h)</w:t>
            </w:r>
          </w:p>
        </w:tc>
        <w:tc>
          <w:tcPr>
            <w:tcW w:w="2273" w:type="dxa"/>
            <w:gridSpan w:val="2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Long-term stability</w:t>
            </w: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br/>
              <w:t>(-80</w:t>
            </w:r>
            <w:r w:rsidRPr="005B5819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℃</w:t>
            </w: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 for 15 d)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Free-thaw stability</w:t>
            </w: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br/>
              <w:t>(3 free-thaw cycles)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Post-preparation stability</w:t>
            </w: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br/>
              <w:t>(4</w:t>
            </w:r>
            <w:r w:rsidRPr="005B5819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℃</w:t>
            </w: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 for 24 h)</w:t>
            </w:r>
          </w:p>
        </w:tc>
      </w:tr>
      <w:tr w:rsidR="005B5819" w:rsidRPr="005B5819" w:rsidTr="00830343">
        <w:trPr>
          <w:trHeight w:val="531"/>
          <w:jc w:val="center"/>
        </w:trPr>
        <w:tc>
          <w:tcPr>
            <w:tcW w:w="18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5B5819" w:rsidRPr="005B5819" w:rsidRDefault="005B5819" w:rsidP="005B581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5B5819" w:rsidRPr="005B5819" w:rsidRDefault="005B5819" w:rsidP="005B581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66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asured Conc. (ng/mL)</w:t>
            </w:r>
          </w:p>
        </w:tc>
        <w:tc>
          <w:tcPr>
            <w:tcW w:w="702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RSD (%)</w:t>
            </w:r>
          </w:p>
        </w:tc>
        <w:tc>
          <w:tcPr>
            <w:tcW w:w="1564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asured Conc. (ng/mL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RSD (%)</w:t>
            </w: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asured Conc. (ng/mL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RSD (%)</w:t>
            </w: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asured Conc. (ng/mL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RSD (%)</w:t>
            </w:r>
          </w:p>
        </w:tc>
      </w:tr>
      <w:tr w:rsidR="005B5819" w:rsidRPr="005B5819" w:rsidTr="00830343">
        <w:trPr>
          <w:trHeight w:val="337"/>
          <w:jc w:val="center"/>
        </w:trPr>
        <w:tc>
          <w:tcPr>
            <w:tcW w:w="184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Quercetin (Qr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5B5819" w:rsidRPr="005B5819" w:rsidRDefault="005B5819" w:rsidP="005B5819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65.6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60.8±3.5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5.7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60.0±4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.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65.3±6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.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61.0±4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.4</w:t>
            </w:r>
          </w:p>
        </w:tc>
      </w:tr>
      <w:tr w:rsidR="005B5819" w:rsidRPr="005B5819" w:rsidTr="00830343">
        <w:trPr>
          <w:trHeight w:val="327"/>
          <w:jc w:val="center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B5819" w:rsidRPr="005B5819" w:rsidRDefault="005B5819" w:rsidP="005B581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5B5819" w:rsidRPr="005B5819" w:rsidRDefault="005B5819" w:rsidP="005B5819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525.0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474.0±37.4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.9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500.7±36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.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511.9±40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.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526.3±60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1.5</w:t>
            </w:r>
          </w:p>
        </w:tc>
      </w:tr>
      <w:tr w:rsidR="005B5819" w:rsidRPr="005B5819" w:rsidTr="00830343">
        <w:trPr>
          <w:trHeight w:val="337"/>
          <w:jc w:val="center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B5819" w:rsidRPr="005B5819" w:rsidRDefault="005B5819" w:rsidP="005B581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5B5819" w:rsidRPr="005B5819" w:rsidRDefault="005B5819" w:rsidP="005B5819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8400.0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949.4±241.7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3.0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982.9±795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.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8631.3±801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.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642.7±675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8.8</w:t>
            </w:r>
          </w:p>
        </w:tc>
      </w:tr>
      <w:tr w:rsidR="005B5819" w:rsidRPr="005B5819" w:rsidTr="00830343">
        <w:trPr>
          <w:trHeight w:val="296"/>
          <w:jc w:val="center"/>
        </w:trPr>
        <w:tc>
          <w:tcPr>
            <w:tcW w:w="184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Isoquercitrin (IQ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5B5819" w:rsidRPr="005B5819" w:rsidRDefault="005B5819" w:rsidP="005B5819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48.8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51.3±1.6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3.0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43.5±2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6.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50.4±1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3.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45.3±1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3.1</w:t>
            </w:r>
          </w:p>
        </w:tc>
      </w:tr>
      <w:tr w:rsidR="005B5819" w:rsidRPr="005B5819" w:rsidTr="00830343">
        <w:trPr>
          <w:trHeight w:val="296"/>
          <w:jc w:val="center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B5819" w:rsidRPr="005B5819" w:rsidRDefault="005B5819" w:rsidP="005B581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5B5819" w:rsidRPr="005B5819" w:rsidRDefault="005B5819" w:rsidP="005B5819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244.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229.0±14.0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6.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227.0±9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4.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242.5±20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8.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255.6±16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6.2</w:t>
            </w:r>
          </w:p>
        </w:tc>
      </w:tr>
      <w:tr w:rsidR="005B5819" w:rsidRPr="005B5819" w:rsidTr="00830343">
        <w:trPr>
          <w:trHeight w:val="296"/>
          <w:jc w:val="center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B5819" w:rsidRPr="005B5819" w:rsidRDefault="005B5819" w:rsidP="005B581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5B5819" w:rsidRPr="005B5819" w:rsidRDefault="005B5819" w:rsidP="005B5819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976.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02.7±36.8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4.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47.8±75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8.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29.0±62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6.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37.6±55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5.9</w:t>
            </w:r>
          </w:p>
        </w:tc>
      </w:tr>
      <w:tr w:rsidR="005B5819" w:rsidRPr="005B5819" w:rsidTr="00830343">
        <w:trPr>
          <w:trHeight w:val="296"/>
          <w:jc w:val="center"/>
        </w:trPr>
        <w:tc>
          <w:tcPr>
            <w:tcW w:w="184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Quercetin-3-O-β-D-glucuronide (QG)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5B5819" w:rsidRPr="005B5819" w:rsidRDefault="005B5819" w:rsidP="005B5819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00.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89.3±6.5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.2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8.6±10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.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8.4±7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.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7.2±6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6.2</w:t>
            </w:r>
          </w:p>
        </w:tc>
      </w:tr>
      <w:tr w:rsidR="005B5819" w:rsidRPr="005B5819" w:rsidTr="00830343">
        <w:trPr>
          <w:trHeight w:val="296"/>
          <w:jc w:val="center"/>
        </w:trPr>
        <w:tc>
          <w:tcPr>
            <w:tcW w:w="184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5B5819" w:rsidRPr="005B5819" w:rsidRDefault="005B5819" w:rsidP="005B581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5B5819" w:rsidRPr="005B5819" w:rsidRDefault="005B5819" w:rsidP="005B5819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000.0 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43.2±64.9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6.9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41.5±102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.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54.9±93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.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10.7±68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7.5</w:t>
            </w:r>
          </w:p>
        </w:tc>
      </w:tr>
      <w:tr w:rsidR="005B5819" w:rsidRPr="005B5819" w:rsidTr="00830343">
        <w:trPr>
          <w:trHeight w:val="296"/>
          <w:jc w:val="center"/>
        </w:trPr>
        <w:tc>
          <w:tcPr>
            <w:tcW w:w="1843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5B5819" w:rsidRPr="005B5819" w:rsidRDefault="005B5819" w:rsidP="005B5819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5B5819" w:rsidRPr="005B5819" w:rsidRDefault="005B5819" w:rsidP="005B5819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0000.0 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5B581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334.6±320.2</w:t>
            </w:r>
          </w:p>
        </w:tc>
        <w:tc>
          <w:tcPr>
            <w:tcW w:w="70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3.4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985.0±971.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.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353.2±620.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6.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409.6±569.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5819" w:rsidRPr="005B5819" w:rsidRDefault="005B5819" w:rsidP="0083034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5B5819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6.1</w:t>
            </w:r>
          </w:p>
        </w:tc>
      </w:tr>
    </w:tbl>
    <w:p w:rsidR="005B5819" w:rsidRDefault="005B5819"/>
    <w:sectPr w:rsidR="005B5819" w:rsidSect="003C0809">
      <w:pgSz w:w="16838" w:h="11906" w:orient="landscape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296F" w:rsidRDefault="0036296F" w:rsidP="003C0809">
      <w:r>
        <w:separator/>
      </w:r>
    </w:p>
  </w:endnote>
  <w:endnote w:type="continuationSeparator" w:id="0">
    <w:p w:rsidR="0036296F" w:rsidRDefault="0036296F" w:rsidP="003C08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296F" w:rsidRDefault="0036296F" w:rsidP="003C0809">
      <w:r>
        <w:separator/>
      </w:r>
    </w:p>
  </w:footnote>
  <w:footnote w:type="continuationSeparator" w:id="0">
    <w:p w:rsidR="0036296F" w:rsidRDefault="0036296F" w:rsidP="003C080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2NzIwtDA2tjCwNDZV0lEKTi0uzszPAykwNKgFAL0T3BEtAAAA"/>
  </w:docVars>
  <w:rsids>
    <w:rsidRoot w:val="00216C20"/>
    <w:rsid w:val="000F3C0E"/>
    <w:rsid w:val="001F1E6A"/>
    <w:rsid w:val="00216C20"/>
    <w:rsid w:val="0027314E"/>
    <w:rsid w:val="002A3E5C"/>
    <w:rsid w:val="0036296F"/>
    <w:rsid w:val="003C0809"/>
    <w:rsid w:val="00543D90"/>
    <w:rsid w:val="00551AF9"/>
    <w:rsid w:val="005B5819"/>
    <w:rsid w:val="007D5919"/>
    <w:rsid w:val="00823C1A"/>
    <w:rsid w:val="00830343"/>
    <w:rsid w:val="00923B38"/>
    <w:rsid w:val="00A46359"/>
    <w:rsid w:val="00A60FF5"/>
    <w:rsid w:val="00A84987"/>
    <w:rsid w:val="00AD2241"/>
    <w:rsid w:val="00B2365C"/>
    <w:rsid w:val="00C31B92"/>
    <w:rsid w:val="00CD2332"/>
    <w:rsid w:val="00E42FD3"/>
    <w:rsid w:val="00FD4322"/>
    <w:rsid w:val="00FF2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E72CEE6-F5D2-4FC7-8CD2-3AC55F12D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C08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3C0809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3C08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3C080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49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58</Words>
  <Characters>905</Characters>
  <Application>Microsoft Office Word</Application>
  <DocSecurity>0</DocSecurity>
  <Lines>7</Lines>
  <Paragraphs>2</Paragraphs>
  <ScaleCrop>false</ScaleCrop>
  <Company>CPU</Company>
  <LinksUpToDate>false</LinksUpToDate>
  <CharactersWithSpaces>10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12</cp:revision>
  <dcterms:created xsi:type="dcterms:W3CDTF">2018-12-27T08:13:00Z</dcterms:created>
  <dcterms:modified xsi:type="dcterms:W3CDTF">2019-01-30T03:20:00Z</dcterms:modified>
</cp:coreProperties>
</file>